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595BD" w14:textId="0F20F26E" w:rsidR="00A12F31" w:rsidRDefault="0043515E">
      <w:r>
        <w:t>sample</w:t>
      </w:r>
    </w:p>
    <w:sectPr w:rsidR="00A12F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NDYwMTEyMjM0MTRX0lEKTi0uzszPAykwrAUAb6GvNCwAAAA="/>
  </w:docVars>
  <w:rsids>
    <w:rsidRoot w:val="0043515E"/>
    <w:rsid w:val="0043515E"/>
    <w:rsid w:val="00A12F31"/>
    <w:rsid w:val="00F22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D5A236"/>
  <w15:chartTrackingRefBased/>
  <w15:docId w15:val="{90018A10-03E2-46E1-AE33-898B67A5E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yk Jesionka</dc:creator>
  <cp:keywords/>
  <dc:description/>
  <cp:lastModifiedBy>Patryk Jesionka</cp:lastModifiedBy>
  <cp:revision>1</cp:revision>
  <dcterms:created xsi:type="dcterms:W3CDTF">2023-09-25T10:57:00Z</dcterms:created>
  <dcterms:modified xsi:type="dcterms:W3CDTF">2023-09-25T10:58:00Z</dcterms:modified>
</cp:coreProperties>
</file>